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AC4BF" w14:textId="65B7198C" w:rsidR="006E3C6C" w:rsidRPr="00C01EBC" w:rsidRDefault="006E3C6C" w:rsidP="00C01EBC">
      <w:pPr>
        <w:jc w:val="center"/>
        <w:rPr>
          <w:b/>
          <w:sz w:val="28"/>
        </w:rPr>
      </w:pPr>
      <w:r w:rsidRPr="00C01EBC">
        <w:rPr>
          <w:b/>
          <w:sz w:val="28"/>
        </w:rPr>
        <w:t>Társszerzői nyilatkozat</w:t>
      </w:r>
    </w:p>
    <w:p w14:paraId="2BAA9194" w14:textId="77777777" w:rsidR="006E3C6C" w:rsidRPr="00C01EBC" w:rsidRDefault="006E3C6C" w:rsidP="00C01EBC">
      <w:pPr>
        <w:jc w:val="both"/>
        <w:rPr>
          <w:sz w:val="28"/>
        </w:rPr>
      </w:pPr>
    </w:p>
    <w:p w14:paraId="14348E54" w14:textId="77777777" w:rsidR="00B45B94" w:rsidRDefault="006E3C6C" w:rsidP="00C01EBC">
      <w:pPr>
        <w:jc w:val="both"/>
        <w:rPr>
          <w:sz w:val="28"/>
        </w:rPr>
      </w:pPr>
      <w:r w:rsidRPr="00C01EBC">
        <w:rPr>
          <w:sz w:val="28"/>
        </w:rPr>
        <w:t xml:space="preserve">Alulírottak ezennel kijelentjük, hogy </w:t>
      </w:r>
    </w:p>
    <w:p w14:paraId="64996D49" w14:textId="54A4A664" w:rsidR="00B45B94" w:rsidRDefault="006E3C6C" w:rsidP="00B45B94">
      <w:pPr>
        <w:pStyle w:val="Listaszerbekezds"/>
        <w:numPr>
          <w:ilvl w:val="0"/>
          <w:numId w:val="1"/>
        </w:numPr>
        <w:jc w:val="both"/>
        <w:rPr>
          <w:sz w:val="28"/>
        </w:rPr>
      </w:pPr>
      <w:r w:rsidRPr="00B45B94">
        <w:rPr>
          <w:sz w:val="28"/>
        </w:rPr>
        <w:t>a</w:t>
      </w:r>
      <w:r w:rsidR="00690170" w:rsidRPr="00B45B94">
        <w:rPr>
          <w:sz w:val="28"/>
        </w:rPr>
        <w:t xml:space="preserve">z alábbi </w:t>
      </w:r>
      <w:r w:rsidRPr="00B45B94">
        <w:rPr>
          <w:sz w:val="28"/>
        </w:rPr>
        <w:t>publikáció létrejöttében</w:t>
      </w:r>
      <w:r w:rsidR="00C01EBC" w:rsidRPr="00B45B94">
        <w:rPr>
          <w:sz w:val="28"/>
        </w:rPr>
        <w:t>,</w:t>
      </w:r>
      <w:r w:rsidRPr="00B45B94">
        <w:rPr>
          <w:sz w:val="28"/>
        </w:rPr>
        <w:t xml:space="preserve"> mint doktori fokozattal nem rendelkező hazai társszerzők az alábbi arányban vettünk </w:t>
      </w:r>
      <w:proofErr w:type="gramStart"/>
      <w:r w:rsidRPr="00B45B94">
        <w:rPr>
          <w:sz w:val="28"/>
        </w:rPr>
        <w:t>részt</w:t>
      </w:r>
      <w:proofErr w:type="gramEnd"/>
      <w:r w:rsidRPr="00B45B94">
        <w:rPr>
          <w:sz w:val="28"/>
        </w:rPr>
        <w:t xml:space="preserve"> illetve működtünk közre</w:t>
      </w:r>
      <w:r w:rsidR="00B45B94">
        <w:rPr>
          <w:sz w:val="28"/>
        </w:rPr>
        <w:t>,</w:t>
      </w:r>
    </w:p>
    <w:p w14:paraId="022314AA" w14:textId="4B903507" w:rsidR="006E3C6C" w:rsidRDefault="00B45B94" w:rsidP="00B45B94">
      <w:pPr>
        <w:pStyle w:val="Listaszerbekezds"/>
        <w:numPr>
          <w:ilvl w:val="0"/>
          <w:numId w:val="1"/>
        </w:numPr>
        <w:jc w:val="both"/>
        <w:rPr>
          <w:sz w:val="28"/>
        </w:rPr>
      </w:pPr>
      <w:r>
        <w:rPr>
          <w:sz w:val="28"/>
        </w:rPr>
        <w:t>e</w:t>
      </w:r>
      <w:r w:rsidR="006E3C6C" w:rsidRPr="00B45B94">
        <w:rPr>
          <w:sz w:val="28"/>
        </w:rPr>
        <w:t xml:space="preserve">zt a publikációt </w:t>
      </w:r>
      <w:r w:rsidR="00690170" w:rsidRPr="00B45B94">
        <w:rPr>
          <w:sz w:val="28"/>
        </w:rPr>
        <w:t xml:space="preserve">egy esetleges </w:t>
      </w:r>
      <w:r w:rsidR="006E3C6C" w:rsidRPr="00B45B94">
        <w:rPr>
          <w:sz w:val="28"/>
        </w:rPr>
        <w:t>későbbi minősítési eljárásban az alábbi %-os szerzői arányok figyelembevételével, de egymástól eltérő tudományos eredményeket összefoglaló tézisek beadásával kívánjuk felhasználni.</w:t>
      </w:r>
    </w:p>
    <w:p w14:paraId="764F1A31" w14:textId="77777777" w:rsidR="00B45B94" w:rsidRPr="00B45B94" w:rsidRDefault="00B45B94" w:rsidP="00B45B94">
      <w:pPr>
        <w:pStyle w:val="Listaszerbekezds"/>
        <w:jc w:val="both"/>
        <w:rPr>
          <w:sz w:val="28"/>
        </w:rPr>
      </w:pPr>
    </w:p>
    <w:p w14:paraId="243C7AA1" w14:textId="3F392F1B" w:rsidR="000C681D" w:rsidRDefault="000C681D" w:rsidP="00C01EBC">
      <w:pPr>
        <w:jc w:val="both"/>
        <w:rPr>
          <w:sz w:val="28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690170" w14:paraId="27012DE7" w14:textId="77777777" w:rsidTr="00B45B94">
        <w:tc>
          <w:tcPr>
            <w:tcW w:w="4106" w:type="dxa"/>
          </w:tcPr>
          <w:p w14:paraId="6CDE3579" w14:textId="7B8E14B4" w:rsidR="00690170" w:rsidRDefault="00E171C6" w:rsidP="00C01EBC">
            <w:pPr>
              <w:jc w:val="both"/>
              <w:rPr>
                <w:bCs/>
                <w:sz w:val="28"/>
              </w:rPr>
            </w:pPr>
            <w:r>
              <w:rPr>
                <w:bCs/>
                <w:sz w:val="28"/>
              </w:rPr>
              <w:t>Pontos hivatkozási adatok</w:t>
            </w:r>
            <w:r>
              <w:rPr>
                <w:rStyle w:val="Lbjegyzet-hivatkozs"/>
                <w:bCs/>
                <w:sz w:val="28"/>
              </w:rPr>
              <w:footnoteReference w:id="1"/>
            </w:r>
          </w:p>
        </w:tc>
        <w:tc>
          <w:tcPr>
            <w:tcW w:w="4956" w:type="dxa"/>
          </w:tcPr>
          <w:p w14:paraId="23B66303" w14:textId="77777777" w:rsidR="00690170" w:rsidRDefault="00690170" w:rsidP="00C01EBC">
            <w:pPr>
              <w:jc w:val="both"/>
              <w:rPr>
                <w:bCs/>
                <w:sz w:val="28"/>
              </w:rPr>
            </w:pPr>
          </w:p>
        </w:tc>
      </w:tr>
      <w:tr w:rsidR="00690170" w14:paraId="71CB63B5" w14:textId="77777777" w:rsidTr="00B45B94">
        <w:tc>
          <w:tcPr>
            <w:tcW w:w="4106" w:type="dxa"/>
          </w:tcPr>
          <w:p w14:paraId="734AB927" w14:textId="11CAC68B" w:rsidR="00690170" w:rsidRDefault="00690170" w:rsidP="00C01EBC">
            <w:pPr>
              <w:jc w:val="both"/>
              <w:rPr>
                <w:bCs/>
                <w:sz w:val="28"/>
              </w:rPr>
            </w:pPr>
            <w:r>
              <w:rPr>
                <w:bCs/>
                <w:sz w:val="28"/>
              </w:rPr>
              <w:t>Publikáció címe</w:t>
            </w:r>
          </w:p>
        </w:tc>
        <w:tc>
          <w:tcPr>
            <w:tcW w:w="4956" w:type="dxa"/>
          </w:tcPr>
          <w:p w14:paraId="14ADFCE4" w14:textId="77777777" w:rsidR="00690170" w:rsidRDefault="00690170" w:rsidP="00C01EBC">
            <w:pPr>
              <w:jc w:val="both"/>
              <w:rPr>
                <w:bCs/>
                <w:sz w:val="28"/>
              </w:rPr>
            </w:pPr>
          </w:p>
        </w:tc>
      </w:tr>
      <w:tr w:rsidR="004A2284" w14:paraId="6FF410A4" w14:textId="77777777" w:rsidTr="00B45B94">
        <w:tc>
          <w:tcPr>
            <w:tcW w:w="4106" w:type="dxa"/>
          </w:tcPr>
          <w:p w14:paraId="29197DEA" w14:textId="3B99CB68" w:rsidR="004A2284" w:rsidRDefault="004A2284" w:rsidP="00C01EBC">
            <w:pPr>
              <w:jc w:val="both"/>
              <w:rPr>
                <w:bCs/>
                <w:sz w:val="28"/>
              </w:rPr>
            </w:pPr>
            <w:r>
              <w:rPr>
                <w:bCs/>
                <w:sz w:val="28"/>
              </w:rPr>
              <w:t>Publikáció típusa</w:t>
            </w:r>
            <w:r>
              <w:rPr>
                <w:rStyle w:val="Lbjegyzet-hivatkozs"/>
                <w:bCs/>
                <w:sz w:val="28"/>
              </w:rPr>
              <w:footnoteReference w:id="2"/>
            </w:r>
          </w:p>
        </w:tc>
        <w:tc>
          <w:tcPr>
            <w:tcW w:w="4956" w:type="dxa"/>
          </w:tcPr>
          <w:p w14:paraId="520048C2" w14:textId="77777777" w:rsidR="004A2284" w:rsidRDefault="004A2284" w:rsidP="00C01EBC">
            <w:pPr>
              <w:jc w:val="both"/>
              <w:rPr>
                <w:bCs/>
                <w:sz w:val="28"/>
              </w:rPr>
            </w:pPr>
          </w:p>
        </w:tc>
      </w:tr>
      <w:tr w:rsidR="00690170" w14:paraId="71FA9CC5" w14:textId="77777777" w:rsidTr="00B45B94">
        <w:tc>
          <w:tcPr>
            <w:tcW w:w="4106" w:type="dxa"/>
          </w:tcPr>
          <w:p w14:paraId="5DD70C62" w14:textId="4A2BB9ED" w:rsidR="00690170" w:rsidRDefault="00690170" w:rsidP="00C01EBC">
            <w:pPr>
              <w:jc w:val="both"/>
              <w:rPr>
                <w:bCs/>
                <w:sz w:val="28"/>
              </w:rPr>
            </w:pPr>
            <w:r>
              <w:rPr>
                <w:bCs/>
                <w:sz w:val="28"/>
              </w:rPr>
              <w:t xml:space="preserve">A folyóirat </w:t>
            </w:r>
            <w:proofErr w:type="spellStart"/>
            <w:r w:rsidR="00FE4499">
              <w:rPr>
                <w:bCs/>
                <w:sz w:val="28"/>
              </w:rPr>
              <w:t>kvartili</w:t>
            </w:r>
            <w:r w:rsidR="00E171C6">
              <w:rPr>
                <w:bCs/>
                <w:sz w:val="28"/>
              </w:rPr>
              <w:t>s</w:t>
            </w:r>
            <w:proofErr w:type="spellEnd"/>
            <w:r w:rsidR="00FE4499">
              <w:rPr>
                <w:bCs/>
                <w:sz w:val="28"/>
              </w:rPr>
              <w:t xml:space="preserve"> besorolása</w:t>
            </w:r>
            <w:r w:rsidR="00277B55">
              <w:rPr>
                <w:rStyle w:val="Lbjegyzet-hivatkozs"/>
                <w:bCs/>
                <w:sz w:val="28"/>
              </w:rPr>
              <w:footnoteReference w:id="3"/>
            </w:r>
          </w:p>
        </w:tc>
        <w:tc>
          <w:tcPr>
            <w:tcW w:w="4956" w:type="dxa"/>
          </w:tcPr>
          <w:p w14:paraId="1E02F195" w14:textId="77777777" w:rsidR="00690170" w:rsidRDefault="00690170" w:rsidP="00C01EBC">
            <w:pPr>
              <w:jc w:val="both"/>
              <w:rPr>
                <w:bCs/>
                <w:sz w:val="28"/>
              </w:rPr>
            </w:pPr>
          </w:p>
        </w:tc>
      </w:tr>
      <w:tr w:rsidR="00690170" w14:paraId="7B6D4099" w14:textId="77777777" w:rsidTr="00B45B94">
        <w:tc>
          <w:tcPr>
            <w:tcW w:w="4106" w:type="dxa"/>
          </w:tcPr>
          <w:p w14:paraId="365D21E3" w14:textId="0A889BA2" w:rsidR="00690170" w:rsidRDefault="00FE4499" w:rsidP="00C01EBC">
            <w:pPr>
              <w:jc w:val="both"/>
              <w:rPr>
                <w:bCs/>
                <w:sz w:val="28"/>
              </w:rPr>
            </w:pPr>
            <w:r>
              <w:rPr>
                <w:bCs/>
                <w:sz w:val="28"/>
              </w:rPr>
              <w:t>Hatástényező</w:t>
            </w:r>
            <w:r w:rsidR="00E171C6">
              <w:rPr>
                <w:rStyle w:val="Lbjegyzet-hivatkozs"/>
                <w:bCs/>
                <w:sz w:val="28"/>
              </w:rPr>
              <w:footnoteReference w:id="4"/>
            </w:r>
          </w:p>
        </w:tc>
        <w:tc>
          <w:tcPr>
            <w:tcW w:w="4956" w:type="dxa"/>
          </w:tcPr>
          <w:p w14:paraId="2DE9BFBB" w14:textId="77777777" w:rsidR="00690170" w:rsidRDefault="00690170" w:rsidP="00C01EBC">
            <w:pPr>
              <w:jc w:val="both"/>
              <w:rPr>
                <w:bCs/>
                <w:sz w:val="28"/>
              </w:rPr>
            </w:pPr>
          </w:p>
        </w:tc>
      </w:tr>
    </w:tbl>
    <w:p w14:paraId="0FD0F6A1" w14:textId="591A105D" w:rsidR="000C681D" w:rsidRDefault="000C681D" w:rsidP="00C01EBC">
      <w:pPr>
        <w:jc w:val="both"/>
        <w:rPr>
          <w:bCs/>
          <w:sz w:val="28"/>
        </w:rPr>
      </w:pPr>
    </w:p>
    <w:p w14:paraId="57F29248" w14:textId="0FE2AD79" w:rsidR="00E171C6" w:rsidRDefault="00E171C6" w:rsidP="00C01EBC">
      <w:pPr>
        <w:jc w:val="both"/>
        <w:rPr>
          <w:bCs/>
          <w:sz w:val="28"/>
        </w:rPr>
      </w:pPr>
    </w:p>
    <w:p w14:paraId="0625C238" w14:textId="77777777" w:rsidR="00E171C6" w:rsidRPr="000C681D" w:rsidRDefault="00E171C6" w:rsidP="00C01EBC">
      <w:pPr>
        <w:jc w:val="both"/>
        <w:rPr>
          <w:bCs/>
          <w:sz w:val="28"/>
        </w:rPr>
      </w:pPr>
    </w:p>
    <w:tbl>
      <w:tblPr>
        <w:tblW w:w="0" w:type="auto"/>
        <w:tblInd w:w="-7" w:type="dxa"/>
        <w:tblLayout w:type="fixed"/>
        <w:tblLook w:val="0000" w:firstRow="0" w:lastRow="0" w:firstColumn="0" w:lastColumn="0" w:noHBand="0" w:noVBand="0"/>
      </w:tblPr>
      <w:tblGrid>
        <w:gridCol w:w="591"/>
        <w:gridCol w:w="3345"/>
        <w:gridCol w:w="2268"/>
        <w:gridCol w:w="2566"/>
      </w:tblGrid>
      <w:tr w:rsidR="006E3C6C" w:rsidRPr="00C01EBC" w14:paraId="7111B987" w14:textId="77777777" w:rsidTr="00891E3F">
        <w:trPr>
          <w:cantSplit/>
        </w:trPr>
        <w:tc>
          <w:tcPr>
            <w:tcW w:w="59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5CD25CBE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334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0D3CBD38" w14:textId="425DE2A1" w:rsidR="006E3C6C" w:rsidRPr="00C01EBC" w:rsidRDefault="00FE4499" w:rsidP="00C01EBC">
            <w:pPr>
              <w:jc w:val="both"/>
              <w:rPr>
                <w:sz w:val="28"/>
              </w:rPr>
            </w:pPr>
            <w:r>
              <w:rPr>
                <w:sz w:val="28"/>
              </w:rPr>
              <w:t>T</w:t>
            </w:r>
            <w:r w:rsidR="006E3C6C" w:rsidRPr="00C01EBC">
              <w:rPr>
                <w:sz w:val="28"/>
              </w:rPr>
              <w:t>ársszerző neve</w:t>
            </w:r>
            <w:r>
              <w:rPr>
                <w:rStyle w:val="Lbjegyzet-hivatkozs"/>
                <w:sz w:val="28"/>
              </w:rPr>
              <w:footnoteReference w:id="5"/>
            </w:r>
          </w:p>
        </w:tc>
        <w:tc>
          <w:tcPr>
            <w:tcW w:w="226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6E33B8CD" w14:textId="77777777" w:rsidR="006E3C6C" w:rsidRPr="00C01EBC" w:rsidRDefault="006E3C6C" w:rsidP="00C01EBC">
            <w:pPr>
              <w:jc w:val="both"/>
              <w:rPr>
                <w:sz w:val="28"/>
              </w:rPr>
            </w:pPr>
            <w:r w:rsidRPr="00C01EBC">
              <w:rPr>
                <w:sz w:val="28"/>
              </w:rPr>
              <w:t>részvételi arány</w:t>
            </w:r>
          </w:p>
        </w:tc>
        <w:tc>
          <w:tcPr>
            <w:tcW w:w="256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14577CC" w14:textId="77777777" w:rsidR="006E3C6C" w:rsidRPr="00C01EBC" w:rsidRDefault="006E3C6C" w:rsidP="00C01EBC">
            <w:pPr>
              <w:jc w:val="both"/>
              <w:rPr>
                <w:sz w:val="28"/>
              </w:rPr>
            </w:pPr>
            <w:r w:rsidRPr="00C01EBC">
              <w:rPr>
                <w:sz w:val="28"/>
              </w:rPr>
              <w:t>Aláírás</w:t>
            </w:r>
          </w:p>
        </w:tc>
      </w:tr>
      <w:tr w:rsidR="006E3C6C" w:rsidRPr="00C01EBC" w14:paraId="5721692C" w14:textId="77777777" w:rsidTr="00891E3F">
        <w:trPr>
          <w:cantSplit/>
        </w:trPr>
        <w:tc>
          <w:tcPr>
            <w:tcW w:w="591" w:type="dxa"/>
            <w:tcBorders>
              <w:left w:val="single" w:sz="1" w:space="0" w:color="000000"/>
              <w:bottom w:val="single" w:sz="1" w:space="0" w:color="000000"/>
            </w:tcBorders>
          </w:tcPr>
          <w:p w14:paraId="500769E0" w14:textId="77777777" w:rsidR="006E3C6C" w:rsidRPr="00C01EBC" w:rsidRDefault="006E3C6C" w:rsidP="00C01EBC">
            <w:pPr>
              <w:jc w:val="both"/>
              <w:rPr>
                <w:sz w:val="28"/>
              </w:rPr>
            </w:pPr>
            <w:r w:rsidRPr="00C01EBC">
              <w:rPr>
                <w:sz w:val="28"/>
              </w:rPr>
              <w:t>1.</w:t>
            </w:r>
          </w:p>
        </w:tc>
        <w:tc>
          <w:tcPr>
            <w:tcW w:w="3345" w:type="dxa"/>
            <w:tcBorders>
              <w:left w:val="single" w:sz="1" w:space="0" w:color="000000"/>
              <w:bottom w:val="single" w:sz="1" w:space="0" w:color="000000"/>
            </w:tcBorders>
          </w:tcPr>
          <w:p w14:paraId="47759DB3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268" w:type="dxa"/>
            <w:tcBorders>
              <w:left w:val="single" w:sz="1" w:space="0" w:color="000000"/>
              <w:bottom w:val="single" w:sz="1" w:space="0" w:color="000000"/>
            </w:tcBorders>
          </w:tcPr>
          <w:p w14:paraId="062FC861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56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226D760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</w:tr>
      <w:tr w:rsidR="006E3C6C" w:rsidRPr="00C01EBC" w14:paraId="7E19729F" w14:textId="77777777" w:rsidTr="00891E3F">
        <w:trPr>
          <w:cantSplit/>
        </w:trPr>
        <w:tc>
          <w:tcPr>
            <w:tcW w:w="591" w:type="dxa"/>
            <w:tcBorders>
              <w:left w:val="single" w:sz="1" w:space="0" w:color="000000"/>
              <w:bottom w:val="single" w:sz="1" w:space="0" w:color="000000"/>
            </w:tcBorders>
          </w:tcPr>
          <w:p w14:paraId="37CC9B05" w14:textId="77777777" w:rsidR="006E3C6C" w:rsidRPr="00C01EBC" w:rsidRDefault="006E3C6C" w:rsidP="00C01EBC">
            <w:pPr>
              <w:jc w:val="both"/>
              <w:rPr>
                <w:sz w:val="28"/>
              </w:rPr>
            </w:pPr>
            <w:r w:rsidRPr="00C01EBC">
              <w:rPr>
                <w:sz w:val="28"/>
              </w:rPr>
              <w:t>2.</w:t>
            </w:r>
          </w:p>
        </w:tc>
        <w:tc>
          <w:tcPr>
            <w:tcW w:w="3345" w:type="dxa"/>
            <w:tcBorders>
              <w:left w:val="single" w:sz="1" w:space="0" w:color="000000"/>
              <w:bottom w:val="single" w:sz="1" w:space="0" w:color="000000"/>
            </w:tcBorders>
          </w:tcPr>
          <w:p w14:paraId="3F63E715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268" w:type="dxa"/>
            <w:tcBorders>
              <w:left w:val="single" w:sz="1" w:space="0" w:color="000000"/>
              <w:bottom w:val="single" w:sz="1" w:space="0" w:color="000000"/>
            </w:tcBorders>
          </w:tcPr>
          <w:p w14:paraId="76A4E96A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56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F9B9114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</w:tr>
      <w:tr w:rsidR="006E3C6C" w:rsidRPr="00C01EBC" w14:paraId="598F9CBB" w14:textId="77777777" w:rsidTr="00891E3F">
        <w:trPr>
          <w:cantSplit/>
        </w:trPr>
        <w:tc>
          <w:tcPr>
            <w:tcW w:w="591" w:type="dxa"/>
            <w:tcBorders>
              <w:left w:val="single" w:sz="1" w:space="0" w:color="000000"/>
              <w:bottom w:val="single" w:sz="1" w:space="0" w:color="000000"/>
            </w:tcBorders>
          </w:tcPr>
          <w:p w14:paraId="314F2D1B" w14:textId="77777777" w:rsidR="006E3C6C" w:rsidRPr="00C01EBC" w:rsidRDefault="006E3C6C" w:rsidP="00C01EBC">
            <w:pPr>
              <w:jc w:val="both"/>
              <w:rPr>
                <w:sz w:val="28"/>
              </w:rPr>
            </w:pPr>
            <w:r w:rsidRPr="00C01EBC">
              <w:rPr>
                <w:sz w:val="28"/>
              </w:rPr>
              <w:t>3.</w:t>
            </w:r>
          </w:p>
        </w:tc>
        <w:tc>
          <w:tcPr>
            <w:tcW w:w="3345" w:type="dxa"/>
            <w:tcBorders>
              <w:left w:val="single" w:sz="1" w:space="0" w:color="000000"/>
              <w:bottom w:val="single" w:sz="1" w:space="0" w:color="000000"/>
            </w:tcBorders>
          </w:tcPr>
          <w:p w14:paraId="45823BA7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268" w:type="dxa"/>
            <w:tcBorders>
              <w:left w:val="single" w:sz="1" w:space="0" w:color="000000"/>
              <w:bottom w:val="single" w:sz="1" w:space="0" w:color="000000"/>
            </w:tcBorders>
          </w:tcPr>
          <w:p w14:paraId="30373D27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56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231BF95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</w:tr>
      <w:tr w:rsidR="006E3C6C" w:rsidRPr="00C01EBC" w14:paraId="798F26B0" w14:textId="77777777" w:rsidTr="00891E3F">
        <w:trPr>
          <w:cantSplit/>
        </w:trPr>
        <w:tc>
          <w:tcPr>
            <w:tcW w:w="591" w:type="dxa"/>
            <w:tcBorders>
              <w:left w:val="single" w:sz="1" w:space="0" w:color="000000"/>
              <w:bottom w:val="single" w:sz="1" w:space="0" w:color="000000"/>
            </w:tcBorders>
          </w:tcPr>
          <w:p w14:paraId="757C9775" w14:textId="77777777" w:rsidR="006E3C6C" w:rsidRPr="00C01EBC" w:rsidRDefault="006E3C6C" w:rsidP="00C01EBC">
            <w:pPr>
              <w:jc w:val="both"/>
              <w:rPr>
                <w:sz w:val="28"/>
              </w:rPr>
            </w:pPr>
            <w:r w:rsidRPr="00C01EBC">
              <w:rPr>
                <w:sz w:val="28"/>
              </w:rPr>
              <w:t>4.</w:t>
            </w:r>
          </w:p>
        </w:tc>
        <w:tc>
          <w:tcPr>
            <w:tcW w:w="3345" w:type="dxa"/>
            <w:tcBorders>
              <w:left w:val="single" w:sz="1" w:space="0" w:color="000000"/>
              <w:bottom w:val="single" w:sz="1" w:space="0" w:color="000000"/>
            </w:tcBorders>
          </w:tcPr>
          <w:p w14:paraId="47CB686D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268" w:type="dxa"/>
            <w:tcBorders>
              <w:left w:val="single" w:sz="1" w:space="0" w:color="000000"/>
              <w:bottom w:val="single" w:sz="1" w:space="0" w:color="000000"/>
            </w:tcBorders>
          </w:tcPr>
          <w:p w14:paraId="6172006D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56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D8745D6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</w:tr>
      <w:tr w:rsidR="006E3C6C" w:rsidRPr="00C01EBC" w14:paraId="64EB3FF0" w14:textId="77777777" w:rsidTr="00891E3F">
        <w:trPr>
          <w:cantSplit/>
        </w:trPr>
        <w:tc>
          <w:tcPr>
            <w:tcW w:w="591" w:type="dxa"/>
            <w:tcBorders>
              <w:left w:val="single" w:sz="1" w:space="0" w:color="000000"/>
              <w:bottom w:val="single" w:sz="1" w:space="0" w:color="000000"/>
            </w:tcBorders>
          </w:tcPr>
          <w:p w14:paraId="03CC2933" w14:textId="77777777" w:rsidR="006E3C6C" w:rsidRPr="00C01EBC" w:rsidRDefault="006E3C6C" w:rsidP="00C01EBC">
            <w:pPr>
              <w:jc w:val="both"/>
              <w:rPr>
                <w:sz w:val="28"/>
              </w:rPr>
            </w:pPr>
            <w:r w:rsidRPr="00C01EBC">
              <w:rPr>
                <w:sz w:val="28"/>
              </w:rPr>
              <w:t>5.</w:t>
            </w:r>
          </w:p>
        </w:tc>
        <w:tc>
          <w:tcPr>
            <w:tcW w:w="3345" w:type="dxa"/>
            <w:tcBorders>
              <w:left w:val="single" w:sz="1" w:space="0" w:color="000000"/>
              <w:bottom w:val="single" w:sz="1" w:space="0" w:color="000000"/>
            </w:tcBorders>
          </w:tcPr>
          <w:p w14:paraId="4A55355C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268" w:type="dxa"/>
            <w:tcBorders>
              <w:left w:val="single" w:sz="1" w:space="0" w:color="000000"/>
              <w:bottom w:val="single" w:sz="1" w:space="0" w:color="000000"/>
            </w:tcBorders>
          </w:tcPr>
          <w:p w14:paraId="41ECEE3A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  <w:tc>
          <w:tcPr>
            <w:tcW w:w="2566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97BFED0" w14:textId="77777777" w:rsidR="006E3C6C" w:rsidRPr="00C01EBC" w:rsidRDefault="006E3C6C" w:rsidP="00C01EBC">
            <w:pPr>
              <w:jc w:val="both"/>
              <w:rPr>
                <w:sz w:val="28"/>
              </w:rPr>
            </w:pPr>
          </w:p>
        </w:tc>
      </w:tr>
    </w:tbl>
    <w:p w14:paraId="3000B3E1" w14:textId="77777777" w:rsidR="006E3C6C" w:rsidRPr="00C01EBC" w:rsidRDefault="006E3C6C" w:rsidP="00C01EBC">
      <w:pPr>
        <w:jc w:val="both"/>
        <w:rPr>
          <w:sz w:val="28"/>
        </w:rPr>
      </w:pPr>
    </w:p>
    <w:p w14:paraId="2601827A" w14:textId="77777777" w:rsidR="006E3C6C" w:rsidRPr="00C01EBC" w:rsidRDefault="006E3C6C" w:rsidP="00C01EBC">
      <w:pPr>
        <w:jc w:val="both"/>
        <w:rPr>
          <w:sz w:val="28"/>
        </w:rPr>
      </w:pPr>
    </w:p>
    <w:p w14:paraId="1160396F" w14:textId="77777777" w:rsidR="006E3C6C" w:rsidRPr="00C01EBC" w:rsidRDefault="006E3C6C" w:rsidP="00C01EBC">
      <w:pPr>
        <w:jc w:val="both"/>
        <w:rPr>
          <w:sz w:val="28"/>
        </w:rPr>
      </w:pPr>
    </w:p>
    <w:p w14:paraId="338815AA" w14:textId="77777777" w:rsidR="006E3C6C" w:rsidRPr="00C01EBC" w:rsidRDefault="006E3C6C" w:rsidP="00C01EBC">
      <w:pPr>
        <w:jc w:val="both"/>
        <w:rPr>
          <w:sz w:val="28"/>
        </w:rPr>
      </w:pPr>
    </w:p>
    <w:p w14:paraId="06B3F965" w14:textId="288781DD" w:rsidR="006E3C6C" w:rsidRDefault="006E3C6C" w:rsidP="00C01EBC">
      <w:pPr>
        <w:jc w:val="both"/>
        <w:rPr>
          <w:sz w:val="28"/>
        </w:rPr>
      </w:pPr>
      <w:r w:rsidRPr="00C01EBC">
        <w:rPr>
          <w:sz w:val="28"/>
        </w:rPr>
        <w:t>Dátum:</w:t>
      </w:r>
      <w:r w:rsidR="00CF6858" w:rsidRPr="00C01EBC">
        <w:rPr>
          <w:sz w:val="28"/>
        </w:rPr>
        <w:t xml:space="preserve"> </w:t>
      </w:r>
      <w:r w:rsidR="00FE4499">
        <w:rPr>
          <w:sz w:val="28"/>
        </w:rPr>
        <w:tab/>
      </w:r>
      <w:r w:rsidR="00FE4499">
        <w:rPr>
          <w:sz w:val="28"/>
        </w:rPr>
        <w:tab/>
      </w:r>
      <w:r w:rsidR="00FE4499">
        <w:rPr>
          <w:sz w:val="28"/>
        </w:rPr>
        <w:tab/>
      </w:r>
      <w:r w:rsidR="00FE4499">
        <w:rPr>
          <w:sz w:val="28"/>
        </w:rPr>
        <w:tab/>
      </w:r>
      <w:r w:rsidR="00FE4499">
        <w:rPr>
          <w:sz w:val="28"/>
        </w:rPr>
        <w:tab/>
      </w:r>
      <w:r w:rsidR="00FE4499">
        <w:rPr>
          <w:sz w:val="28"/>
        </w:rPr>
        <w:tab/>
      </w:r>
      <w:r w:rsidR="00FE4499">
        <w:rPr>
          <w:sz w:val="28"/>
        </w:rPr>
        <w:tab/>
        <w:t>………………………………</w:t>
      </w:r>
    </w:p>
    <w:p w14:paraId="718DD605" w14:textId="4C5023C2" w:rsidR="00FE4499" w:rsidRPr="00C01EBC" w:rsidRDefault="00FE4499" w:rsidP="00C01EBC">
      <w:pPr>
        <w:jc w:val="both"/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levelező szerző</w:t>
      </w:r>
      <w:r w:rsidR="00F84102">
        <w:rPr>
          <w:sz w:val="28"/>
        </w:rPr>
        <w:t>/témavezető</w:t>
      </w:r>
      <w:r w:rsidR="00F84102">
        <w:rPr>
          <w:rStyle w:val="Lbjegyzet-hivatkozs"/>
          <w:sz w:val="28"/>
        </w:rPr>
        <w:footnoteReference w:id="6"/>
      </w:r>
      <w:r>
        <w:rPr>
          <w:sz w:val="28"/>
        </w:rPr>
        <w:t xml:space="preserve"> neve, aláírása</w:t>
      </w:r>
    </w:p>
    <w:p w14:paraId="41735AFA" w14:textId="77777777" w:rsidR="006E3C6C" w:rsidRPr="00C01EBC" w:rsidRDefault="006E3C6C" w:rsidP="00C01EBC">
      <w:pPr>
        <w:autoSpaceDE w:val="0"/>
        <w:autoSpaceDN w:val="0"/>
        <w:adjustRightInd w:val="0"/>
        <w:jc w:val="both"/>
        <w:rPr>
          <w:sz w:val="24"/>
          <w:szCs w:val="24"/>
        </w:rPr>
      </w:pPr>
    </w:p>
    <w:p w14:paraId="01760702" w14:textId="77777777" w:rsidR="006E3C6C" w:rsidRPr="00C01EBC" w:rsidRDefault="006E3C6C" w:rsidP="00C01EBC">
      <w:pPr>
        <w:jc w:val="both"/>
        <w:rPr>
          <w:sz w:val="24"/>
          <w:szCs w:val="24"/>
        </w:rPr>
      </w:pPr>
    </w:p>
    <w:p w14:paraId="27F79791" w14:textId="77777777" w:rsidR="00464F09" w:rsidRPr="00C01EBC" w:rsidRDefault="00464F09" w:rsidP="00C01EBC">
      <w:pPr>
        <w:jc w:val="both"/>
      </w:pPr>
    </w:p>
    <w:sectPr w:rsidR="00464F09" w:rsidRPr="00C01EBC" w:rsidSect="00C361B5">
      <w:pgSz w:w="11906" w:h="16838"/>
      <w:pgMar w:top="900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463E0" w14:textId="77777777" w:rsidR="005D5A83" w:rsidRDefault="005D5A83" w:rsidP="00277B55">
      <w:r>
        <w:separator/>
      </w:r>
    </w:p>
  </w:endnote>
  <w:endnote w:type="continuationSeparator" w:id="0">
    <w:p w14:paraId="4C42BA43" w14:textId="77777777" w:rsidR="005D5A83" w:rsidRDefault="005D5A83" w:rsidP="00277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crosoft Uighur">
    <w:altName w:val="Times New Roman"/>
    <w:charset w:val="00"/>
    <w:family w:val="auto"/>
    <w:pitch w:val="variable"/>
    <w:sig w:usb0="80002023" w:usb1="80000002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842D2" w14:textId="77777777" w:rsidR="005D5A83" w:rsidRDefault="005D5A83" w:rsidP="00277B55">
      <w:r>
        <w:separator/>
      </w:r>
    </w:p>
  </w:footnote>
  <w:footnote w:type="continuationSeparator" w:id="0">
    <w:p w14:paraId="14EE078D" w14:textId="77777777" w:rsidR="005D5A83" w:rsidRDefault="005D5A83" w:rsidP="00277B55">
      <w:r>
        <w:continuationSeparator/>
      </w:r>
    </w:p>
  </w:footnote>
  <w:footnote w:id="1">
    <w:p w14:paraId="4E004619" w14:textId="3F4092D1" w:rsidR="00E171C6" w:rsidRDefault="00E171C6" w:rsidP="00E171C6">
      <w:pPr>
        <w:pStyle w:val="Lbjegyzetszveg"/>
      </w:pPr>
      <w:r>
        <w:rPr>
          <w:rStyle w:val="Lbjegyzet-hivatkozs"/>
        </w:rPr>
        <w:footnoteRef/>
      </w:r>
      <w:r>
        <w:t xml:space="preserve"> Szerzők, cím, megjelenési adatok, amennyiben releváns DOI is. </w:t>
      </w:r>
    </w:p>
  </w:footnote>
  <w:footnote w:id="2">
    <w:p w14:paraId="161D2183" w14:textId="658309A0" w:rsidR="004A2284" w:rsidRDefault="004A2284">
      <w:pPr>
        <w:pStyle w:val="Lbjegyzetszveg"/>
      </w:pPr>
      <w:r>
        <w:rPr>
          <w:rStyle w:val="Lbjegyzet-hivatkozs"/>
        </w:rPr>
        <w:footnoteRef/>
      </w:r>
      <w:r>
        <w:t xml:space="preserve"> kérjük a megfelelő(eke)t adja meg: folyóirat cikk, konferencia előadás, konferencia cikk, poszter, absztrakt, könyvfejezet, egyéb</w:t>
      </w:r>
    </w:p>
  </w:footnote>
  <w:footnote w:id="3">
    <w:p w14:paraId="106BEB6B" w14:textId="584E9AAD" w:rsidR="00277B55" w:rsidRDefault="00277B55">
      <w:pPr>
        <w:pStyle w:val="Lbjegyzetszveg"/>
      </w:pPr>
      <w:r>
        <w:rPr>
          <w:rStyle w:val="Lbjegyzet-hivatkozs"/>
        </w:rPr>
        <w:footnoteRef/>
      </w:r>
      <w:r w:rsidR="00FE4499">
        <w:t xml:space="preserve"> amennyiben releváns:</w:t>
      </w:r>
      <w:r>
        <w:t xml:space="preserve"> </w:t>
      </w:r>
      <w:hyperlink r:id="rId1" w:history="1">
        <w:r w:rsidRPr="00C926B2">
          <w:rPr>
            <w:rStyle w:val="Hiperhivatkozs"/>
          </w:rPr>
          <w:t>https://www.scimagojr.com/</w:t>
        </w:r>
      </w:hyperlink>
      <w:r>
        <w:t xml:space="preserve"> : a megjelenés évében, vagy a legfrissebb</w:t>
      </w:r>
      <w:r w:rsidR="00FE4499">
        <w:t xml:space="preserve"> besorolás</w:t>
      </w:r>
      <w:r>
        <w:t>. Ha több különböző besorolás is elérhető</w:t>
      </w:r>
      <w:r w:rsidR="00FE4499">
        <w:t>,</w:t>
      </w:r>
      <w:r>
        <w:t xml:space="preserve"> a legmagasabbat adja meg. </w:t>
      </w:r>
    </w:p>
  </w:footnote>
  <w:footnote w:id="4">
    <w:p w14:paraId="35C743DC" w14:textId="37856ADB" w:rsidR="00E171C6" w:rsidRDefault="00E171C6">
      <w:pPr>
        <w:pStyle w:val="Lbjegyzetszveg"/>
      </w:pPr>
      <w:r>
        <w:rPr>
          <w:rStyle w:val="Lbjegyzet-hivatkozs"/>
        </w:rPr>
        <w:footnoteRef/>
      </w:r>
      <w:r>
        <w:t xml:space="preserve"> amennyiben releváns: a megjelenés évében érvényes, vagy a legfrissebb </w:t>
      </w:r>
      <w:proofErr w:type="spellStart"/>
      <w:r>
        <w:t>impakt</w:t>
      </w:r>
      <w:proofErr w:type="spellEnd"/>
      <w:r>
        <w:t xml:space="preserve"> faktor </w:t>
      </w:r>
      <w:proofErr w:type="gramStart"/>
      <w:r>
        <w:t>besorolás..</w:t>
      </w:r>
      <w:proofErr w:type="gramEnd"/>
    </w:p>
  </w:footnote>
  <w:footnote w:id="5">
    <w:p w14:paraId="26CC153A" w14:textId="2B4A3683" w:rsidR="00FE4499" w:rsidRDefault="00FE4499">
      <w:pPr>
        <w:pStyle w:val="Lbjegyzetszveg"/>
      </w:pPr>
      <w:r>
        <w:rPr>
          <w:rStyle w:val="Lbjegyzet-hivatkozs"/>
        </w:rPr>
        <w:footnoteRef/>
      </w:r>
      <w:r>
        <w:t xml:space="preserve"> csak a </w:t>
      </w:r>
      <w:r w:rsidR="00E171C6">
        <w:t xml:space="preserve">publikáció </w:t>
      </w:r>
      <w:r>
        <w:t xml:space="preserve">megjelenéskor PhD fokozattal nem rendelkező hazai társszerzőket kell feltüntetni. </w:t>
      </w:r>
    </w:p>
  </w:footnote>
  <w:footnote w:id="6">
    <w:p w14:paraId="3978B945" w14:textId="24EBCB40" w:rsidR="00F84102" w:rsidRDefault="00F84102">
      <w:pPr>
        <w:pStyle w:val="Lbjegyzetszveg"/>
      </w:pPr>
      <w:r>
        <w:rPr>
          <w:rStyle w:val="Lbjegyzet-hivatkozs"/>
        </w:rPr>
        <w:footnoteRef/>
      </w:r>
      <w:r>
        <w:t xml:space="preserve"> ha a levelező szerző és a pályázó témavezetője nem azonos, az egyikük nevét adja meg és ő írja alá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04D5D"/>
    <w:multiLevelType w:val="hybridMultilevel"/>
    <w:tmpl w:val="E050177E"/>
    <w:lvl w:ilvl="0" w:tplc="DB54BB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223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sDQyNTKwNDc2szBW0lEKTi0uzszPAykwqgUAh7tHzSwAAAA="/>
  </w:docVars>
  <w:rsids>
    <w:rsidRoot w:val="006E3C6C"/>
    <w:rsid w:val="000B320E"/>
    <w:rsid w:val="000C681D"/>
    <w:rsid w:val="0018293A"/>
    <w:rsid w:val="00277B55"/>
    <w:rsid w:val="002A2940"/>
    <w:rsid w:val="00464F09"/>
    <w:rsid w:val="004A2284"/>
    <w:rsid w:val="00505DAD"/>
    <w:rsid w:val="005727F5"/>
    <w:rsid w:val="005D5A83"/>
    <w:rsid w:val="00690170"/>
    <w:rsid w:val="006E3C6C"/>
    <w:rsid w:val="00AB2C28"/>
    <w:rsid w:val="00B1063F"/>
    <w:rsid w:val="00B12E86"/>
    <w:rsid w:val="00B45B94"/>
    <w:rsid w:val="00C01EBC"/>
    <w:rsid w:val="00CF6858"/>
    <w:rsid w:val="00E171C6"/>
    <w:rsid w:val="00E30B6C"/>
    <w:rsid w:val="00F15ABC"/>
    <w:rsid w:val="00F84102"/>
    <w:rsid w:val="00FE4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48829"/>
  <w15:docId w15:val="{826F79DC-69C9-4871-8E4A-FC8E59911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E3C6C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690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77B55"/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77B55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Lbjegyzet-hivatkozs">
    <w:name w:val="footnote reference"/>
    <w:basedOn w:val="Bekezdsalapbettpusa"/>
    <w:uiPriority w:val="99"/>
    <w:semiHidden/>
    <w:unhideWhenUsed/>
    <w:rsid w:val="00277B55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277B55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277B55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uiPriority w:val="99"/>
    <w:semiHidden/>
    <w:unhideWhenUsed/>
    <w:rsid w:val="004A228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4A2284"/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4A2284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A228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A2284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styleId="Listaszerbekezds">
    <w:name w:val="List Paragraph"/>
    <w:basedOn w:val="Norml"/>
    <w:uiPriority w:val="34"/>
    <w:qFormat/>
    <w:rsid w:val="00B45B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imagojr.com/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982432-6EA6-477C-844D-872756144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bme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oros</dc:creator>
  <cp:lastModifiedBy>Mészárosné Dr. Tőrincsi Mercédesz</cp:lastModifiedBy>
  <cp:revision>2</cp:revision>
  <dcterms:created xsi:type="dcterms:W3CDTF">2022-05-17T16:50:00Z</dcterms:created>
  <dcterms:modified xsi:type="dcterms:W3CDTF">2022-05-17T16:50:00Z</dcterms:modified>
</cp:coreProperties>
</file>